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risha Toc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i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c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39 Winnetka Rd Northfield 60093-32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mcnew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1784078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